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WAGO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GO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6 ROYAL OAK LN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ANDCHRIS.WAGON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4703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